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074819902"/>
        <w:docPartObj>
          <w:docPartGallery w:val="Cover Pages"/>
          <w:docPartUnique/>
        </w:docPartObj>
      </w:sdtPr>
      <w:sdtContent>
        <w:p w14:paraId="20800C3D" w14:textId="6622CBF9" w:rsidR="00247F58" w:rsidRDefault="00247F58">
          <w:r>
            <w:rPr>
              <w:noProof/>
              <w:color w:val="191919" w:themeColor="background1"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C44420C" wp14:editId="31A677A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191919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4825F790" w14:textId="1B8B9CEA" w:rsidR="00247F58" w:rsidRDefault="001925C3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191919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 w:rsidRPr="001925C3">
                                        <w:rPr>
                                          <w:rFonts w:asciiTheme="majorHAnsi" w:eastAsiaTheme="majorEastAsia" w:hAnsiTheme="majorHAnsi" w:cstheme="majorBidi"/>
                                          <w:color w:val="191919" w:themeColor="background1"/>
                                          <w:sz w:val="84"/>
                                          <w:szCs w:val="84"/>
                                        </w:rPr>
                                        <w:t>CS:GO Case Opening Simulator Documentation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191919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7397203B" w14:textId="32B627E0" w:rsidR="00247F58" w:rsidRDefault="001925C3">
                                      <w:pPr>
                                        <w:pStyle w:val="NoSpacing"/>
                                        <w:rPr>
                                          <w:color w:val="191919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1925C3">
                                        <w:rPr>
                                          <w:color w:val="191919" w:themeColor="background1"/>
                                          <w:sz w:val="28"/>
                                          <w:szCs w:val="28"/>
                                        </w:rPr>
                                        <w:t>SDD Major Project 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191919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65436E94" w14:textId="1F71E7B1" w:rsidR="00247F58" w:rsidRDefault="00247F58">
                                      <w:pPr>
                                        <w:pStyle w:val="NoSpacing"/>
                                        <w:rPr>
                                          <w:color w:val="191919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191919" w:themeColor="background1"/>
                                          <w:sz w:val="32"/>
                                          <w:szCs w:val="32"/>
                                        </w:rPr>
                                        <w:t>Oscar Reinitz</w:t>
                                      </w:r>
                                    </w:p>
                                  </w:sdtContent>
                                </w:sdt>
                                <w:p w14:paraId="66F6191A" w14:textId="0C810C88" w:rsidR="00247F58" w:rsidRDefault="00000000">
                                  <w:pPr>
                                    <w:pStyle w:val="NoSpacing"/>
                                    <w:rPr>
                                      <w:color w:val="191919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191919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247F58">
                                        <w:rPr>
                                          <w:caps/>
                                          <w:color w:val="191919" w:themeColor="background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247F58">
                                    <w:rPr>
                                      <w:color w:val="191919" w:themeColor="background1"/>
                                      <w:sz w:val="18"/>
                                      <w:szCs w:val="18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191919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391C94">
                                        <w:rPr>
                                          <w:color w:val="191919" w:themeColor="background1"/>
                                          <w:sz w:val="18"/>
                                          <w:szCs w:val="18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C44420C" id="Group 11" o:spid="_x0000_s1026" style="position:absolute;margin-left:0;margin-top:0;width:540pt;height:10in;z-index:25165926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#afafaf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191919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4825F790" w14:textId="1B8B9CEA" w:rsidR="00247F58" w:rsidRDefault="001925C3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191919" w:themeColor="background1"/>
                                    <w:sz w:val="84"/>
                                    <w:szCs w:val="84"/>
                                  </w:rPr>
                                </w:pPr>
                                <w:r w:rsidRPr="001925C3">
                                  <w:rPr>
                                    <w:rFonts w:asciiTheme="majorHAnsi" w:eastAsiaTheme="majorEastAsia" w:hAnsiTheme="majorHAnsi" w:cstheme="majorBidi"/>
                                    <w:color w:val="191919" w:themeColor="background1"/>
                                    <w:sz w:val="84"/>
                                    <w:szCs w:val="84"/>
                                  </w:rPr>
                                  <w:t>CS:GO Case Opening Simulator Documentation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191919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7397203B" w14:textId="32B627E0" w:rsidR="00247F58" w:rsidRDefault="001925C3">
                                <w:pPr>
                                  <w:pStyle w:val="NoSpacing"/>
                                  <w:rPr>
                                    <w:color w:val="191919" w:themeColor="background1"/>
                                    <w:sz w:val="28"/>
                                    <w:szCs w:val="28"/>
                                  </w:rPr>
                                </w:pPr>
                                <w:r w:rsidRPr="001925C3">
                                  <w:rPr>
                                    <w:color w:val="191919" w:themeColor="background1"/>
                                    <w:sz w:val="28"/>
                                    <w:szCs w:val="28"/>
                                  </w:rPr>
                                  <w:t>SDD Major Project 2022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#d7d7d7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191919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65436E94" w14:textId="1F71E7B1" w:rsidR="00247F58" w:rsidRDefault="00247F58">
                                <w:pPr>
                                  <w:pStyle w:val="NoSpacing"/>
                                  <w:rPr>
                                    <w:color w:val="191919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191919" w:themeColor="background1"/>
                                    <w:sz w:val="32"/>
                                    <w:szCs w:val="32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66F6191A" w14:textId="0C810C88" w:rsidR="00247F58" w:rsidRDefault="00000000">
                            <w:pPr>
                              <w:pStyle w:val="NoSpacing"/>
                              <w:rPr>
                                <w:color w:val="191919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191919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247F58">
                                  <w:rPr>
                                    <w:caps/>
                                    <w:color w:val="191919" w:themeColor="background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247F58">
                              <w:rPr>
                                <w:color w:val="191919" w:themeColor="background1"/>
                                <w:sz w:val="18"/>
                                <w:szCs w:val="18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191919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391C94">
                                  <w:rPr>
                                    <w:color w:val="191919" w:themeColor="background1"/>
                                    <w:sz w:val="18"/>
                                    <w:szCs w:val="18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>
            <w:br w:type="page"/>
          </w:r>
        </w:p>
      </w:sdtContent>
    </w:sdt>
    <w:p w14:paraId="1C648273" w14:textId="4027C75C" w:rsidR="001925C3" w:rsidRDefault="00B469C6" w:rsidP="00B469C6">
      <w:pPr>
        <w:pStyle w:val="Heading1"/>
      </w:pPr>
      <w:r>
        <w:lastRenderedPageBreak/>
        <w:t>Storyboard</w:t>
      </w:r>
    </w:p>
    <w:p w14:paraId="6E760196" w14:textId="60CDA2FF" w:rsidR="00C35D19" w:rsidRPr="00C35D19" w:rsidRDefault="00C35D19" w:rsidP="00C35D19">
      <w:r>
        <w:rPr>
          <w:noProof/>
        </w:rPr>
        <w:drawing>
          <wp:inline distT="0" distB="0" distL="0" distR="0" wp14:anchorId="300D1FB5" wp14:editId="679BEC6E">
            <wp:extent cx="5731510" cy="4498975"/>
            <wp:effectExtent l="0" t="0" r="0" b="0"/>
            <wp:docPr id="5" name="Picture 5" descr="Diagram, PowerPoin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PowerPoin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9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0175B" w14:textId="6AB8098D" w:rsidR="00B469C6" w:rsidRDefault="00B469C6" w:rsidP="00B469C6">
      <w:pPr>
        <w:pStyle w:val="Heading1"/>
      </w:pPr>
      <w:r>
        <w:t>Screen Designs</w:t>
      </w:r>
    </w:p>
    <w:p w14:paraId="63EF9EE9" w14:textId="0DA2F461" w:rsidR="00B469C6" w:rsidRDefault="00B469C6" w:rsidP="00B469C6">
      <w:pPr>
        <w:pStyle w:val="Heading1"/>
      </w:pPr>
      <w:r>
        <w:t>Data Diction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874"/>
        <w:gridCol w:w="3634"/>
      </w:tblGrid>
      <w:tr w:rsidR="00EE1F50" w14:paraId="54390485" w14:textId="77777777" w:rsidTr="00C66632">
        <w:tc>
          <w:tcPr>
            <w:tcW w:w="2254" w:type="dxa"/>
          </w:tcPr>
          <w:p w14:paraId="6997F47A" w14:textId="3712C42B" w:rsidR="00EE1F50" w:rsidRDefault="00EE1F50" w:rsidP="00EE1F50">
            <w:r>
              <w:t>Attribute Name</w:t>
            </w:r>
          </w:p>
        </w:tc>
        <w:tc>
          <w:tcPr>
            <w:tcW w:w="2254" w:type="dxa"/>
          </w:tcPr>
          <w:p w14:paraId="058AE482" w14:textId="09DE9E8F" w:rsidR="00EE1F50" w:rsidRDefault="00EE1F50" w:rsidP="00EE1F50">
            <w:r>
              <w:t>Data Format</w:t>
            </w:r>
          </w:p>
        </w:tc>
        <w:tc>
          <w:tcPr>
            <w:tcW w:w="874" w:type="dxa"/>
          </w:tcPr>
          <w:p w14:paraId="3C6D1031" w14:textId="08571D3D" w:rsidR="00EE1F50" w:rsidRDefault="00AF2C98" w:rsidP="00EE1F50">
            <w:r>
              <w:t>Scope</w:t>
            </w:r>
          </w:p>
        </w:tc>
        <w:tc>
          <w:tcPr>
            <w:tcW w:w="3634" w:type="dxa"/>
          </w:tcPr>
          <w:p w14:paraId="3F12EDC9" w14:textId="06E59007" w:rsidR="00EE1F50" w:rsidRDefault="00AF2C98" w:rsidP="00EE1F50">
            <w:r>
              <w:t>Description</w:t>
            </w:r>
          </w:p>
        </w:tc>
      </w:tr>
      <w:tr w:rsidR="00EE1F50" w14:paraId="67BC8854" w14:textId="77777777" w:rsidTr="00C66632">
        <w:tc>
          <w:tcPr>
            <w:tcW w:w="2254" w:type="dxa"/>
          </w:tcPr>
          <w:p w14:paraId="2A6F4D9E" w14:textId="5634E382" w:rsidR="00EE1F50" w:rsidRDefault="00D23FEC" w:rsidP="00EE1F50">
            <w:r>
              <w:t>imgHash</w:t>
            </w:r>
            <w:r w:rsidR="002112B2">
              <w:t>data</w:t>
            </w:r>
          </w:p>
        </w:tc>
        <w:tc>
          <w:tcPr>
            <w:tcW w:w="2254" w:type="dxa"/>
          </w:tcPr>
          <w:p w14:paraId="0B015E13" w14:textId="69D104F7" w:rsidR="00EE1F50" w:rsidRDefault="002112B2" w:rsidP="00EE1F50">
            <w:r>
              <w:t>Object</w:t>
            </w:r>
          </w:p>
        </w:tc>
        <w:tc>
          <w:tcPr>
            <w:tcW w:w="874" w:type="dxa"/>
          </w:tcPr>
          <w:p w14:paraId="4E82B0CE" w14:textId="4F685F17" w:rsidR="00EE1F50" w:rsidRDefault="002112B2" w:rsidP="00EE1F50">
            <w:r>
              <w:t>Global</w:t>
            </w:r>
          </w:p>
        </w:tc>
        <w:tc>
          <w:tcPr>
            <w:tcW w:w="3634" w:type="dxa"/>
          </w:tcPr>
          <w:p w14:paraId="06C5A7A1" w14:textId="671C21BB" w:rsidR="00EE1F50" w:rsidRDefault="00C66632" w:rsidP="00EE1F50">
            <w:r>
              <w:t>JSON</w:t>
            </w:r>
            <w:r w:rsidR="00D62D66">
              <w:t xml:space="preserve"> file </w:t>
            </w:r>
            <w:r>
              <w:t>retrieved from CSGO:Backpack that is c</w:t>
            </w:r>
            <w:r w:rsidR="00D62D66">
              <w:t>onverted into an object</w:t>
            </w:r>
            <w:r>
              <w:t xml:space="preserve"> within the JS code.</w:t>
            </w:r>
            <w:r w:rsidR="00D62D66">
              <w:t xml:space="preserve"> </w:t>
            </w:r>
            <w:r>
              <w:t xml:space="preserve">Contains the image hashes for every item in </w:t>
            </w:r>
            <w:r w:rsidR="00705E74">
              <w:t>C</w:t>
            </w:r>
            <w:r>
              <w:t xml:space="preserve">ounter </w:t>
            </w:r>
            <w:r w:rsidR="00705E74">
              <w:t>S</w:t>
            </w:r>
            <w:r>
              <w:t>trike</w:t>
            </w:r>
            <w:r w:rsidR="00705E74">
              <w:t xml:space="preserve"> Global Offensive</w:t>
            </w:r>
          </w:p>
        </w:tc>
      </w:tr>
      <w:tr w:rsidR="00EE1F50" w14:paraId="30EB8EFB" w14:textId="77777777" w:rsidTr="00C66632">
        <w:tc>
          <w:tcPr>
            <w:tcW w:w="2254" w:type="dxa"/>
          </w:tcPr>
          <w:p w14:paraId="46C6EB3D" w14:textId="44DBA036" w:rsidR="00EE1F50" w:rsidRDefault="002112B2" w:rsidP="00EE1F50">
            <w:r>
              <w:t>itemData</w:t>
            </w:r>
          </w:p>
        </w:tc>
        <w:tc>
          <w:tcPr>
            <w:tcW w:w="2254" w:type="dxa"/>
          </w:tcPr>
          <w:p w14:paraId="583B4C24" w14:textId="54BD6DB9" w:rsidR="00EE1F50" w:rsidRDefault="002112B2" w:rsidP="00EE1F50">
            <w:r>
              <w:t>Object</w:t>
            </w:r>
          </w:p>
        </w:tc>
        <w:tc>
          <w:tcPr>
            <w:tcW w:w="874" w:type="dxa"/>
          </w:tcPr>
          <w:p w14:paraId="75E4D7C4" w14:textId="023F25B6" w:rsidR="00EE1F50" w:rsidRDefault="002112B2" w:rsidP="00EE1F50">
            <w:r>
              <w:t>Global</w:t>
            </w:r>
          </w:p>
        </w:tc>
        <w:tc>
          <w:tcPr>
            <w:tcW w:w="3634" w:type="dxa"/>
          </w:tcPr>
          <w:p w14:paraId="67368079" w14:textId="2015676A" w:rsidR="00EE1F50" w:rsidRDefault="00705E74" w:rsidP="00EE1F50">
            <w:r>
              <w:t xml:space="preserve">JSON file retrieved from </w:t>
            </w:r>
            <w:r w:rsidR="00305D94">
              <w:t>a sorted mirror of the CSGO:Backpack object.</w:t>
            </w:r>
            <w:r w:rsidR="00AF747C">
              <w:t xml:space="preserve"> Is updated regularly by a GitHub bot, </w:t>
            </w:r>
            <w:r w:rsidR="00E2794D">
              <w:t>contains the price data and probability odds for each case and their items variants.</w:t>
            </w:r>
          </w:p>
        </w:tc>
      </w:tr>
      <w:tr w:rsidR="002112B2" w14:paraId="211598FD" w14:textId="77777777" w:rsidTr="00C66632">
        <w:tc>
          <w:tcPr>
            <w:tcW w:w="2254" w:type="dxa"/>
          </w:tcPr>
          <w:p w14:paraId="580EE63D" w14:textId="0AEC6116" w:rsidR="002112B2" w:rsidRDefault="002112B2" w:rsidP="00EE1F50">
            <w:r>
              <w:t>siteActive</w:t>
            </w:r>
          </w:p>
        </w:tc>
        <w:tc>
          <w:tcPr>
            <w:tcW w:w="2254" w:type="dxa"/>
          </w:tcPr>
          <w:p w14:paraId="4EA3925E" w14:textId="79762DE8" w:rsidR="002112B2" w:rsidRDefault="002112B2" w:rsidP="00EE1F50">
            <w:r>
              <w:t>Boolean</w:t>
            </w:r>
          </w:p>
        </w:tc>
        <w:tc>
          <w:tcPr>
            <w:tcW w:w="874" w:type="dxa"/>
          </w:tcPr>
          <w:p w14:paraId="743302AD" w14:textId="14A306A1" w:rsidR="002112B2" w:rsidRDefault="000B6821" w:rsidP="00EE1F50">
            <w:r>
              <w:t>Global</w:t>
            </w:r>
          </w:p>
        </w:tc>
        <w:tc>
          <w:tcPr>
            <w:tcW w:w="3634" w:type="dxa"/>
          </w:tcPr>
          <w:p w14:paraId="63FAA194" w14:textId="74242728" w:rsidR="002112B2" w:rsidRDefault="007644ED" w:rsidP="00EE1F50">
            <w:r>
              <w:t xml:space="preserve">Stored in local storage. Records if the </w:t>
            </w:r>
            <w:r w:rsidR="00F0174A">
              <w:t>simulation has begun or not.</w:t>
            </w:r>
          </w:p>
        </w:tc>
      </w:tr>
      <w:tr w:rsidR="000B6821" w14:paraId="02C9AFE8" w14:textId="77777777" w:rsidTr="00C66632">
        <w:tc>
          <w:tcPr>
            <w:tcW w:w="2254" w:type="dxa"/>
          </w:tcPr>
          <w:p w14:paraId="2966C901" w14:textId="1E01EFC4" w:rsidR="000B6821" w:rsidRDefault="000B6821" w:rsidP="00EE1F50">
            <w:r>
              <w:t>inventoryData</w:t>
            </w:r>
          </w:p>
        </w:tc>
        <w:tc>
          <w:tcPr>
            <w:tcW w:w="2254" w:type="dxa"/>
          </w:tcPr>
          <w:p w14:paraId="6739F743" w14:textId="6FCF338F" w:rsidR="000B6821" w:rsidRDefault="00050A0A" w:rsidP="00EE1F50">
            <w:r>
              <w:t>Object Array</w:t>
            </w:r>
          </w:p>
        </w:tc>
        <w:tc>
          <w:tcPr>
            <w:tcW w:w="874" w:type="dxa"/>
          </w:tcPr>
          <w:p w14:paraId="35CFC59E" w14:textId="1A340AEA" w:rsidR="000B6821" w:rsidRDefault="00050A0A" w:rsidP="00EE1F50">
            <w:r>
              <w:t>Global</w:t>
            </w:r>
          </w:p>
        </w:tc>
        <w:tc>
          <w:tcPr>
            <w:tcW w:w="3634" w:type="dxa"/>
          </w:tcPr>
          <w:p w14:paraId="7EDD1709" w14:textId="2B2EFA1E" w:rsidR="000B6821" w:rsidRDefault="00F0174A" w:rsidP="00EE1F50">
            <w:r>
              <w:t>Stored in local storage. Holds the data of items won from opened cases.</w:t>
            </w:r>
          </w:p>
        </w:tc>
      </w:tr>
      <w:tr w:rsidR="001461BB" w14:paraId="3531EBB9" w14:textId="77777777" w:rsidTr="00C66632">
        <w:tc>
          <w:tcPr>
            <w:tcW w:w="2254" w:type="dxa"/>
          </w:tcPr>
          <w:p w14:paraId="4829ED83" w14:textId="4B1F762E" w:rsidR="001461BB" w:rsidRDefault="001461BB" w:rsidP="00EE1F50">
            <w:r>
              <w:t>homeDiv</w:t>
            </w:r>
          </w:p>
        </w:tc>
        <w:tc>
          <w:tcPr>
            <w:tcW w:w="2254" w:type="dxa"/>
          </w:tcPr>
          <w:p w14:paraId="0B89A3F1" w14:textId="78FAD5EE" w:rsidR="001461BB" w:rsidRDefault="00BA558C" w:rsidP="00EE1F50">
            <w:r>
              <w:t>HTML Element</w:t>
            </w:r>
          </w:p>
        </w:tc>
        <w:tc>
          <w:tcPr>
            <w:tcW w:w="874" w:type="dxa"/>
          </w:tcPr>
          <w:p w14:paraId="3A6316DD" w14:textId="5475FF8B" w:rsidR="001461BB" w:rsidRDefault="00BA558C" w:rsidP="00EE1F50">
            <w:r>
              <w:t>Global</w:t>
            </w:r>
          </w:p>
        </w:tc>
        <w:tc>
          <w:tcPr>
            <w:tcW w:w="3634" w:type="dxa"/>
          </w:tcPr>
          <w:p w14:paraId="0670EC9D" w14:textId="11D4080A" w:rsidR="001461BB" w:rsidRDefault="002F6072" w:rsidP="00EE1F50">
            <w:r>
              <w:t>Allows manipulation of homepage Div</w:t>
            </w:r>
          </w:p>
        </w:tc>
      </w:tr>
      <w:tr w:rsidR="002F6072" w14:paraId="667F6C53" w14:textId="77777777" w:rsidTr="00C66632">
        <w:tc>
          <w:tcPr>
            <w:tcW w:w="2254" w:type="dxa"/>
          </w:tcPr>
          <w:p w14:paraId="1C11701C" w14:textId="58AAC2D6" w:rsidR="002F6072" w:rsidRDefault="002F6072" w:rsidP="002F6072">
            <w:r>
              <w:lastRenderedPageBreak/>
              <w:t>mainDiv</w:t>
            </w:r>
          </w:p>
        </w:tc>
        <w:tc>
          <w:tcPr>
            <w:tcW w:w="2254" w:type="dxa"/>
          </w:tcPr>
          <w:p w14:paraId="6406AEE6" w14:textId="2AD178DB" w:rsidR="002F6072" w:rsidRDefault="002F6072" w:rsidP="002F6072">
            <w:r>
              <w:t>HTML Element</w:t>
            </w:r>
          </w:p>
        </w:tc>
        <w:tc>
          <w:tcPr>
            <w:tcW w:w="874" w:type="dxa"/>
          </w:tcPr>
          <w:p w14:paraId="6F708764" w14:textId="4116262D" w:rsidR="002F6072" w:rsidRDefault="002F6072" w:rsidP="002F6072">
            <w:r>
              <w:t>Global</w:t>
            </w:r>
          </w:p>
        </w:tc>
        <w:tc>
          <w:tcPr>
            <w:tcW w:w="3634" w:type="dxa"/>
          </w:tcPr>
          <w:p w14:paraId="4B06FF5D" w14:textId="1FDD9D6C" w:rsidR="002F6072" w:rsidRDefault="002F6072" w:rsidP="002F6072">
            <w:r>
              <w:t xml:space="preserve">Allows manipulation of </w:t>
            </w:r>
            <w:r>
              <w:t>main</w:t>
            </w:r>
            <w:r w:rsidR="00C213BA">
              <w:t xml:space="preserve"> case screen</w:t>
            </w:r>
            <w:r>
              <w:t xml:space="preserve"> Div</w:t>
            </w:r>
          </w:p>
        </w:tc>
      </w:tr>
      <w:tr w:rsidR="00C213BA" w14:paraId="380135A1" w14:textId="77777777" w:rsidTr="00C66632">
        <w:tc>
          <w:tcPr>
            <w:tcW w:w="2254" w:type="dxa"/>
          </w:tcPr>
          <w:p w14:paraId="5407C3E5" w14:textId="6FFB0372" w:rsidR="00C213BA" w:rsidRDefault="00C213BA" w:rsidP="00C213BA">
            <w:r>
              <w:t>simBarDiv</w:t>
            </w:r>
          </w:p>
        </w:tc>
        <w:tc>
          <w:tcPr>
            <w:tcW w:w="2254" w:type="dxa"/>
          </w:tcPr>
          <w:p w14:paraId="48F319A2" w14:textId="6E016003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312B35D7" w14:textId="45CD5098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61BD58B6" w14:textId="6D117C7E" w:rsidR="00C213BA" w:rsidRDefault="00C213BA" w:rsidP="00C213BA">
            <w:r>
              <w:t xml:space="preserve">Allows manipulation of </w:t>
            </w:r>
            <w:r>
              <w:t>header bar</w:t>
            </w:r>
            <w:r>
              <w:t xml:space="preserve"> Div</w:t>
            </w:r>
          </w:p>
        </w:tc>
      </w:tr>
      <w:tr w:rsidR="00C213BA" w14:paraId="47BCD616" w14:textId="77777777" w:rsidTr="00C66632">
        <w:tc>
          <w:tcPr>
            <w:tcW w:w="2254" w:type="dxa"/>
          </w:tcPr>
          <w:p w14:paraId="6A5A847A" w14:textId="4C972B71" w:rsidR="00C213BA" w:rsidRDefault="00C213BA" w:rsidP="00C213BA">
            <w:r>
              <w:t>loadingDiv</w:t>
            </w:r>
          </w:p>
        </w:tc>
        <w:tc>
          <w:tcPr>
            <w:tcW w:w="2254" w:type="dxa"/>
          </w:tcPr>
          <w:p w14:paraId="2D992359" w14:textId="5BCDAF2B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66EDDDCE" w14:textId="7CC5F1CA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4E6304D2" w14:textId="729E09C7" w:rsidR="00C213BA" w:rsidRDefault="00C213BA" w:rsidP="00C213BA">
            <w:r>
              <w:t xml:space="preserve">Allows manipulation of </w:t>
            </w:r>
            <w:r>
              <w:t>the loading screen</w:t>
            </w:r>
            <w:r>
              <w:t xml:space="preserve"> Div</w:t>
            </w:r>
          </w:p>
        </w:tc>
      </w:tr>
      <w:tr w:rsidR="00C213BA" w14:paraId="0BA775FE" w14:textId="77777777" w:rsidTr="00C66632">
        <w:tc>
          <w:tcPr>
            <w:tcW w:w="2254" w:type="dxa"/>
          </w:tcPr>
          <w:p w14:paraId="7C0289E8" w14:textId="3E532427" w:rsidR="00C213BA" w:rsidRDefault="00C213BA" w:rsidP="00C213BA">
            <w:r>
              <w:t>inventoryDiv</w:t>
            </w:r>
          </w:p>
        </w:tc>
        <w:tc>
          <w:tcPr>
            <w:tcW w:w="2254" w:type="dxa"/>
          </w:tcPr>
          <w:p w14:paraId="08719374" w14:textId="7ECDDDA5" w:rsidR="00C213BA" w:rsidRDefault="00C213BA" w:rsidP="00C213BA">
            <w:r>
              <w:t>HTML Element</w:t>
            </w:r>
          </w:p>
        </w:tc>
        <w:tc>
          <w:tcPr>
            <w:tcW w:w="874" w:type="dxa"/>
          </w:tcPr>
          <w:p w14:paraId="08327A86" w14:textId="3ABD0910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13930EB2" w14:textId="68FD6E83" w:rsidR="00C213BA" w:rsidRDefault="00C213BA" w:rsidP="00C213BA">
            <w:r>
              <w:t xml:space="preserve">Allows manipulation of </w:t>
            </w:r>
            <w:r>
              <w:t>inventory</w:t>
            </w:r>
            <w:r>
              <w:t xml:space="preserve"> Div</w:t>
            </w:r>
          </w:p>
        </w:tc>
      </w:tr>
      <w:tr w:rsidR="00C213BA" w14:paraId="6FD88A18" w14:textId="77777777" w:rsidTr="00C66632">
        <w:tc>
          <w:tcPr>
            <w:tcW w:w="2254" w:type="dxa"/>
          </w:tcPr>
          <w:p w14:paraId="0CEE93A7" w14:textId="7832A865" w:rsidR="00C213BA" w:rsidRDefault="00C213BA" w:rsidP="00C213BA">
            <w:r>
              <w:t>inventoryValue</w:t>
            </w:r>
          </w:p>
        </w:tc>
        <w:tc>
          <w:tcPr>
            <w:tcW w:w="2254" w:type="dxa"/>
          </w:tcPr>
          <w:p w14:paraId="37A3159B" w14:textId="1935FC5A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0680AE09" w14:textId="6FECD01D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11A130C4" w14:textId="1815D32D" w:rsidR="00C213BA" w:rsidRDefault="00C213BA" w:rsidP="00C213BA">
            <w:r>
              <w:t>Stored in local storage. Holds current value of inventory.</w:t>
            </w:r>
          </w:p>
        </w:tc>
      </w:tr>
      <w:tr w:rsidR="00C213BA" w14:paraId="6767860C" w14:textId="77777777" w:rsidTr="00C66632">
        <w:tc>
          <w:tcPr>
            <w:tcW w:w="2254" w:type="dxa"/>
          </w:tcPr>
          <w:p w14:paraId="29F0B637" w14:textId="07E2EE3D" w:rsidR="00C213BA" w:rsidRDefault="00C213BA" w:rsidP="00C213BA">
            <w:r>
              <w:t>totalSpend</w:t>
            </w:r>
          </w:p>
        </w:tc>
        <w:tc>
          <w:tcPr>
            <w:tcW w:w="2254" w:type="dxa"/>
          </w:tcPr>
          <w:p w14:paraId="128B1740" w14:textId="10F2F825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7D07BFB9" w14:textId="54265DCF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2D53155E" w14:textId="1CF1AD23" w:rsidR="00C213BA" w:rsidRDefault="00C213BA" w:rsidP="00C213BA">
            <w:r>
              <w:t>Stored in local storage.</w:t>
            </w:r>
            <w:r>
              <w:t xml:space="preserve"> Holds </w:t>
            </w:r>
            <w:r w:rsidR="00001178">
              <w:t>how much money has been spent</w:t>
            </w:r>
          </w:p>
        </w:tc>
      </w:tr>
      <w:tr w:rsidR="00C213BA" w14:paraId="120D078B" w14:textId="77777777" w:rsidTr="00C66632">
        <w:tc>
          <w:tcPr>
            <w:tcW w:w="2254" w:type="dxa"/>
          </w:tcPr>
          <w:p w14:paraId="54E50E8C" w14:textId="02AA685F" w:rsidR="00C213BA" w:rsidRDefault="00C213BA" w:rsidP="00C213BA">
            <w:r>
              <w:t>totalSold</w:t>
            </w:r>
          </w:p>
        </w:tc>
        <w:tc>
          <w:tcPr>
            <w:tcW w:w="2254" w:type="dxa"/>
          </w:tcPr>
          <w:p w14:paraId="726BE587" w14:textId="4DF58A59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305166A0" w14:textId="5FC94B0D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3DDAE842" w14:textId="0303A36D" w:rsidR="00C213BA" w:rsidRDefault="00C213BA" w:rsidP="00C213BA">
            <w:r>
              <w:t>Stored in local storage.</w:t>
            </w:r>
            <w:r w:rsidR="00001178">
              <w:t xml:space="preserve"> Holds how much money has been made from sales.</w:t>
            </w:r>
          </w:p>
        </w:tc>
      </w:tr>
      <w:tr w:rsidR="00C213BA" w14:paraId="4DBD9D84" w14:textId="77777777" w:rsidTr="00C66632">
        <w:tc>
          <w:tcPr>
            <w:tcW w:w="2254" w:type="dxa"/>
          </w:tcPr>
          <w:p w14:paraId="6BE0E807" w14:textId="28E9CA2D" w:rsidR="00C213BA" w:rsidRDefault="00C213BA" w:rsidP="00C213BA">
            <w:r>
              <w:t>totalProfit</w:t>
            </w:r>
          </w:p>
        </w:tc>
        <w:tc>
          <w:tcPr>
            <w:tcW w:w="2254" w:type="dxa"/>
          </w:tcPr>
          <w:p w14:paraId="2E3251E6" w14:textId="09C4E3F5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5B7CBA0C" w14:textId="6169E84C" w:rsidR="00C213BA" w:rsidRDefault="00C213BA" w:rsidP="00C213BA">
            <w:r>
              <w:t>Global</w:t>
            </w:r>
          </w:p>
        </w:tc>
        <w:tc>
          <w:tcPr>
            <w:tcW w:w="3634" w:type="dxa"/>
          </w:tcPr>
          <w:p w14:paraId="5AFA41DD" w14:textId="530F215D" w:rsidR="00C213BA" w:rsidRDefault="00C0090B" w:rsidP="00C213BA">
            <w:r>
              <w:t xml:space="preserve">Calculated when simulation is finished, </w:t>
            </w:r>
            <w:r w:rsidR="008253DA">
              <w:t xml:space="preserve">combines the value of sold item, the value of current inventory and </w:t>
            </w:r>
            <w:r w:rsidR="00E65B24">
              <w:t>how much money was spent to calculate the overall profit of the simulation</w:t>
            </w:r>
          </w:p>
        </w:tc>
      </w:tr>
      <w:tr w:rsidR="00E65B24" w14:paraId="7F17A6E9" w14:textId="77777777" w:rsidTr="00C66632">
        <w:tc>
          <w:tcPr>
            <w:tcW w:w="2254" w:type="dxa"/>
          </w:tcPr>
          <w:p w14:paraId="3B57719F" w14:textId="71E5BE2D" w:rsidR="00E65B24" w:rsidRDefault="00E65B24" w:rsidP="00C213BA">
            <w:r>
              <w:t>startValue</w:t>
            </w:r>
          </w:p>
        </w:tc>
        <w:tc>
          <w:tcPr>
            <w:tcW w:w="2254" w:type="dxa"/>
          </w:tcPr>
          <w:p w14:paraId="24AEC2D8" w14:textId="13F89362" w:rsidR="00E65B24" w:rsidRDefault="00E65B24" w:rsidP="00C213BA">
            <w:r>
              <w:t>Integer</w:t>
            </w:r>
          </w:p>
        </w:tc>
        <w:tc>
          <w:tcPr>
            <w:tcW w:w="874" w:type="dxa"/>
          </w:tcPr>
          <w:p w14:paraId="5F75A964" w14:textId="11BC1335" w:rsidR="00E65B24" w:rsidRDefault="00E65B24" w:rsidP="00C213BA">
            <w:r>
              <w:t>Global</w:t>
            </w:r>
          </w:p>
        </w:tc>
        <w:tc>
          <w:tcPr>
            <w:tcW w:w="3634" w:type="dxa"/>
          </w:tcPr>
          <w:p w14:paraId="3FF041C3" w14:textId="6EE51351" w:rsidR="00E65B24" w:rsidRDefault="00E65B24" w:rsidP="00C213BA">
            <w:r>
              <w:t xml:space="preserve">Holds the initial starting value </w:t>
            </w:r>
            <w:r w:rsidR="00194784">
              <w:t>once selected by user.</w:t>
            </w:r>
          </w:p>
        </w:tc>
      </w:tr>
      <w:tr w:rsidR="00194784" w14:paraId="3588B6C3" w14:textId="77777777" w:rsidTr="00C66632">
        <w:tc>
          <w:tcPr>
            <w:tcW w:w="2254" w:type="dxa"/>
          </w:tcPr>
          <w:p w14:paraId="003E3EFB" w14:textId="256D7142" w:rsidR="00194784" w:rsidRDefault="00194784" w:rsidP="00C213BA">
            <w:r>
              <w:t>myBalance</w:t>
            </w:r>
          </w:p>
        </w:tc>
        <w:tc>
          <w:tcPr>
            <w:tcW w:w="2254" w:type="dxa"/>
          </w:tcPr>
          <w:p w14:paraId="6F02C8DF" w14:textId="09209027" w:rsidR="00194784" w:rsidRDefault="00194784" w:rsidP="00C213BA">
            <w:r>
              <w:t>Integer</w:t>
            </w:r>
          </w:p>
        </w:tc>
        <w:tc>
          <w:tcPr>
            <w:tcW w:w="874" w:type="dxa"/>
          </w:tcPr>
          <w:p w14:paraId="58E0FADD" w14:textId="21FD5B94" w:rsidR="00194784" w:rsidRDefault="00194784" w:rsidP="00C213BA">
            <w:r>
              <w:t>Global</w:t>
            </w:r>
          </w:p>
        </w:tc>
        <w:tc>
          <w:tcPr>
            <w:tcW w:w="3634" w:type="dxa"/>
          </w:tcPr>
          <w:p w14:paraId="4A04CF12" w14:textId="6F6167DD" w:rsidR="00194784" w:rsidRDefault="00194784" w:rsidP="00C213BA">
            <w:r>
              <w:t>Stored in local storage. Holds user’s current balance.</w:t>
            </w:r>
          </w:p>
        </w:tc>
      </w:tr>
      <w:tr w:rsidR="00C213BA" w14:paraId="029E37F5" w14:textId="77777777" w:rsidTr="00C66632">
        <w:tc>
          <w:tcPr>
            <w:tcW w:w="2254" w:type="dxa"/>
          </w:tcPr>
          <w:p w14:paraId="1524A003" w14:textId="5E7607D8" w:rsidR="00C213BA" w:rsidRDefault="00C213BA" w:rsidP="00C213BA">
            <w:r>
              <w:t>lenCase</w:t>
            </w:r>
          </w:p>
        </w:tc>
        <w:tc>
          <w:tcPr>
            <w:tcW w:w="2254" w:type="dxa"/>
          </w:tcPr>
          <w:p w14:paraId="391B5F84" w14:textId="7117DCC8" w:rsidR="00C213BA" w:rsidRDefault="00C213BA" w:rsidP="00C213BA">
            <w:r>
              <w:t>Integer</w:t>
            </w:r>
          </w:p>
        </w:tc>
        <w:tc>
          <w:tcPr>
            <w:tcW w:w="874" w:type="dxa"/>
          </w:tcPr>
          <w:p w14:paraId="6A2C2F48" w14:textId="3B7DD367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3C1EBF50" w14:textId="6CCD6E13" w:rsidR="00C213BA" w:rsidRDefault="00194784" w:rsidP="00C213BA">
            <w:r>
              <w:t xml:space="preserve">Length of the </w:t>
            </w:r>
            <w:r w:rsidR="0014757B">
              <w:t>nameArray</w:t>
            </w:r>
            <w:r w:rsidR="00F94FEA">
              <w:t xml:space="preserve"> used within the populateCases function</w:t>
            </w:r>
            <w:r w:rsidR="0014757B">
              <w:t xml:space="preserve"> </w:t>
            </w:r>
          </w:p>
        </w:tc>
      </w:tr>
      <w:tr w:rsidR="00C213BA" w14:paraId="4DBAF2ED" w14:textId="77777777" w:rsidTr="00C66632">
        <w:tc>
          <w:tcPr>
            <w:tcW w:w="2254" w:type="dxa"/>
          </w:tcPr>
          <w:p w14:paraId="1F883A2C" w14:textId="37AE8E0C" w:rsidR="00C213BA" w:rsidRDefault="00C213BA" w:rsidP="00C213BA">
            <w:r>
              <w:t>nameArray</w:t>
            </w:r>
          </w:p>
        </w:tc>
        <w:tc>
          <w:tcPr>
            <w:tcW w:w="2254" w:type="dxa"/>
          </w:tcPr>
          <w:p w14:paraId="482C7C7B" w14:textId="58D221B4" w:rsidR="00C213BA" w:rsidRDefault="00C213BA" w:rsidP="00C213BA">
            <w:r>
              <w:t>Object</w:t>
            </w:r>
            <w:r w:rsidR="00E75832">
              <w:t xml:space="preserve"> Array</w:t>
            </w:r>
          </w:p>
        </w:tc>
        <w:tc>
          <w:tcPr>
            <w:tcW w:w="874" w:type="dxa"/>
          </w:tcPr>
          <w:p w14:paraId="6DB053FF" w14:textId="793D3DDC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20934B42" w14:textId="64EE1975" w:rsidR="00C213BA" w:rsidRDefault="00E75832" w:rsidP="00C213BA">
            <w:r>
              <w:t>O</w:t>
            </w:r>
            <w:r w:rsidR="00F94FEA">
              <w:t>bject</w:t>
            </w:r>
            <w:r>
              <w:t xml:space="preserve"> array</w:t>
            </w:r>
            <w:r w:rsidR="00F94FEA">
              <w:t xml:space="preserve"> created from a select part of the itemData object</w:t>
            </w:r>
          </w:p>
        </w:tc>
      </w:tr>
      <w:tr w:rsidR="00C213BA" w14:paraId="16F42275" w14:textId="77777777" w:rsidTr="00C66632">
        <w:tc>
          <w:tcPr>
            <w:tcW w:w="2254" w:type="dxa"/>
          </w:tcPr>
          <w:p w14:paraId="43699048" w14:textId="616F9018" w:rsidR="00C213BA" w:rsidRDefault="00C213BA" w:rsidP="00C213BA">
            <w:r>
              <w:t>imgHash</w:t>
            </w:r>
          </w:p>
        </w:tc>
        <w:tc>
          <w:tcPr>
            <w:tcW w:w="2254" w:type="dxa"/>
          </w:tcPr>
          <w:p w14:paraId="43D0E05D" w14:textId="0D04E6E6" w:rsidR="00C213BA" w:rsidRDefault="00C213BA" w:rsidP="00C213BA">
            <w:r>
              <w:t>String</w:t>
            </w:r>
          </w:p>
        </w:tc>
        <w:tc>
          <w:tcPr>
            <w:tcW w:w="874" w:type="dxa"/>
          </w:tcPr>
          <w:p w14:paraId="3F3C3131" w14:textId="7F3A85A3" w:rsidR="00C213BA" w:rsidRDefault="00C213BA" w:rsidP="00C213BA">
            <w:r>
              <w:t>Local</w:t>
            </w:r>
          </w:p>
        </w:tc>
        <w:tc>
          <w:tcPr>
            <w:tcW w:w="3634" w:type="dxa"/>
          </w:tcPr>
          <w:p w14:paraId="033803BD" w14:textId="41658783" w:rsidR="00C213BA" w:rsidRDefault="00E75832" w:rsidP="00C213BA">
            <w:r>
              <w:t xml:space="preserve">URL string that is created using </w:t>
            </w:r>
            <w:r w:rsidR="00A154CF">
              <w:t>the current case image hash data.</w:t>
            </w:r>
          </w:p>
        </w:tc>
      </w:tr>
    </w:tbl>
    <w:p w14:paraId="5BDB356E" w14:textId="77777777" w:rsidR="00EE1F50" w:rsidRPr="00EE1F50" w:rsidRDefault="00EE1F50" w:rsidP="00EE1F50"/>
    <w:p w14:paraId="0D3307DB" w14:textId="4FFF3E84" w:rsidR="00B469C6" w:rsidRDefault="00B469C6" w:rsidP="00B469C6">
      <w:pPr>
        <w:pStyle w:val="Heading1"/>
      </w:pPr>
      <w:r>
        <w:t>IPO Charts</w:t>
      </w:r>
    </w:p>
    <w:p w14:paraId="4E30BE67" w14:textId="7F083FF7" w:rsidR="00B469C6" w:rsidRDefault="00B469C6" w:rsidP="00B469C6">
      <w:pPr>
        <w:pStyle w:val="Heading1"/>
      </w:pPr>
      <w:r>
        <w:t>Data Flow Diagram</w:t>
      </w:r>
    </w:p>
    <w:p w14:paraId="3DE40F55" w14:textId="337F0293" w:rsidR="00B469C6" w:rsidRDefault="00B469C6" w:rsidP="00B469C6">
      <w:pPr>
        <w:pStyle w:val="Heading1"/>
      </w:pPr>
      <w:r>
        <w:t>Structure Diagram</w:t>
      </w:r>
    </w:p>
    <w:p w14:paraId="538E7FE3" w14:textId="2E4EBB2F" w:rsidR="00B469C6" w:rsidRPr="00B469C6" w:rsidRDefault="00B469C6" w:rsidP="00B469C6">
      <w:pPr>
        <w:pStyle w:val="Heading1"/>
      </w:pPr>
      <w:r>
        <w:t>System Flowcharts</w:t>
      </w:r>
    </w:p>
    <w:p w14:paraId="685D8CD6" w14:textId="77777777" w:rsidR="0023419E" w:rsidRDefault="00000000"/>
    <w:sectPr w:rsidR="0023419E" w:rsidSect="001925C3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E94BB" w14:textId="77777777" w:rsidR="007771F2" w:rsidRDefault="007771F2" w:rsidP="001925C3">
      <w:pPr>
        <w:spacing w:after="0" w:line="240" w:lineRule="auto"/>
      </w:pPr>
      <w:r>
        <w:separator/>
      </w:r>
    </w:p>
  </w:endnote>
  <w:endnote w:type="continuationSeparator" w:id="0">
    <w:p w14:paraId="6CF46B38" w14:textId="77777777" w:rsidR="007771F2" w:rsidRDefault="007771F2" w:rsidP="001925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253C2" w14:textId="0413C396" w:rsidR="001925C3" w:rsidRDefault="001925C3">
    <w:pPr>
      <w:pStyle w:val="Footer"/>
    </w:pPr>
    <w:r>
      <w:rPr>
        <w:noProof/>
        <w:color w:val="0C0C0C" w:themeColor="background1" w:themeShade="80"/>
      </w:rPr>
      <mc:AlternateContent>
        <mc:Choice Requires="wpg">
          <w:drawing>
            <wp:anchor distT="0" distB="0" distL="0" distR="0" simplePos="0" relativeHeight="251665408" behindDoc="0" locked="0" layoutInCell="1" allowOverlap="1" wp14:anchorId="17B55950" wp14:editId="46E7913D">
              <wp:simplePos x="0" y="0"/>
              <wp:positionH relativeFrom="margin">
                <wp:posOffset>18415</wp:posOffset>
              </wp:positionH>
              <wp:positionV relativeFrom="bottomMargin">
                <wp:posOffset>180340</wp:posOffset>
              </wp:positionV>
              <wp:extent cx="5924550" cy="320040"/>
              <wp:effectExtent l="0" t="0" r="0" b="3810"/>
              <wp:wrapSquare wrapText="bothSides"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24550" cy="320040"/>
                        <a:chOff x="19050" y="0"/>
                        <a:chExt cx="5943600" cy="323851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Text Box 3"/>
                      <wps:cNvSpPr txBox="1"/>
                      <wps:spPr>
                        <a:xfrm>
                          <a:off x="482555" y="66676"/>
                          <a:ext cx="5248956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D6D6D6" w:themeColor="text1" w:themeTint="80"/>
                              </w:rPr>
                              <w:alias w:val="Author"/>
                              <w:tag w:val=""/>
                              <w:id w:val="172617571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7DD6842B" w14:textId="0BCB7777" w:rsidR="001925C3" w:rsidRDefault="001925C3" w:rsidP="001925C3">
                                <w:pPr>
                                  <w:rPr>
                                    <w:color w:val="D6D6D6" w:themeColor="text1" w:themeTint="80"/>
                                  </w:rPr>
                                </w:pPr>
                                <w:r>
                                  <w:rPr>
                                    <w:color w:val="D6D6D6" w:themeColor="text1" w:themeTint="80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29994EBF" w14:textId="77777777" w:rsidR="001925C3" w:rsidRDefault="001925C3" w:rsidP="001925C3">
                            <w:pPr>
                              <w:rPr>
                                <w:color w:val="0C0C0C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7B55950" id="Group 1" o:spid="_x0000_s1030" style="position:absolute;margin-left:1.45pt;margin-top:14.2pt;width:466.5pt;height:25.2pt;z-index:251665408;mso-wrap-distance-left:0;mso-wrap-distance-right:0;mso-position-horizontal-relative:margin;mso-position-vertical-relative:bottom-margin-area;mso-width-relative:margin;mso-height-relative:margin" coordorigin="190" coordsize="5943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">
              <v:rect id="Rectangle 2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" fillcolor="#afafaf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2" type="#_x0000_t202" style="position:absolute;left:4825;top:666;width:52490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" filled="f" stroked="f" strokeweight=".5pt">
                <v:textbox inset=",,,0">
                  <w:txbxContent>
                    <w:sdt>
                      <w:sdtPr>
                        <w:rPr>
                          <w:color w:val="D6D6D6" w:themeColor="text1" w:themeTint="80"/>
                        </w:rPr>
                        <w:alias w:val="Author"/>
                        <w:tag w:val=""/>
                        <w:id w:val="1726175714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7DD6842B" w14:textId="0BCB7777" w:rsidR="001925C3" w:rsidRDefault="001925C3" w:rsidP="001925C3">
                          <w:pPr>
                            <w:rPr>
                              <w:color w:val="D6D6D6" w:themeColor="text1" w:themeTint="80"/>
                            </w:rPr>
                          </w:pPr>
                          <w:r>
                            <w:rPr>
                              <w:color w:val="D6D6D6" w:themeColor="text1" w:themeTint="80"/>
                            </w:rPr>
                            <w:t>Oscar Reinitz</w:t>
                          </w:r>
                        </w:p>
                      </w:sdtContent>
                    </w:sdt>
                    <w:p w14:paraId="29994EBF" w14:textId="77777777" w:rsidR="001925C3" w:rsidRDefault="001925C3" w:rsidP="001925C3">
                      <w:pPr>
                        <w:rPr>
                          <w:color w:val="0C0C0C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07EC074B" wp14:editId="0542F7EF">
              <wp:simplePos x="0" y="0"/>
              <wp:positionH relativeFrom="margin">
                <wp:align>left</wp:align>
              </wp:positionH>
              <wp:positionV relativeFrom="bottomMargin">
                <wp:posOffset>182880</wp:posOffset>
              </wp:positionV>
              <wp:extent cx="457200" cy="320040"/>
              <wp:effectExtent l="0" t="0" r="0" b="3810"/>
              <wp:wrapSquare wrapText="bothSides"/>
              <wp:docPr id="4" name="Rectangle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A2AC017" w14:textId="77777777" w:rsidR="001925C3" w:rsidRDefault="001925C3">
                          <w:pPr>
                            <w:jc w:val="right"/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191919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191919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EC074B" id="Rectangle 4" o:spid="_x0000_s1033" style="position:absolute;margin-left:0;margin-top:14.4pt;width:36pt;height:25.2pt;z-index:251664384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" fillcolor="#afafaf [3213]" stroked="f" strokeweight="3pt">
              <v:textbox>
                <w:txbxContent>
                  <w:p w14:paraId="2A2AC017" w14:textId="77777777" w:rsidR="001925C3" w:rsidRDefault="001925C3">
                    <w:pPr>
                      <w:jc w:val="right"/>
                      <w:rPr>
                        <w:color w:val="191919" w:themeColor="background1"/>
                        <w:sz w:val="28"/>
                        <w:szCs w:val="28"/>
                      </w:rPr>
                    </w:pPr>
                    <w:r>
                      <w:rPr>
                        <w:color w:val="191919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191919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191919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191919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191919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E8873" w14:textId="23F4212E" w:rsidR="001925C3" w:rsidRDefault="001925C3">
    <w:pPr>
      <w:pStyle w:val="Footer"/>
    </w:pPr>
    <w:r>
      <w:rPr>
        <w:noProof/>
        <w:color w:val="0C0C0C" w:themeColor="background1" w:themeShade="80"/>
      </w:rPr>
      <mc:AlternateContent>
        <mc:Choice Requires="wpg">
          <w:drawing>
            <wp:anchor distT="0" distB="0" distL="0" distR="0" simplePos="0" relativeHeight="251662336" behindDoc="0" locked="0" layoutInCell="1" allowOverlap="1" wp14:anchorId="67A9B015" wp14:editId="73D515AE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D6D6D6" w:themeColor="text1" w:themeTint="80"/>
                              </w:rPr>
                              <w:alias w:val="Author"/>
                              <w:tag w:val=""/>
                              <w:id w:val="66721699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9A60524" w14:textId="0661E445" w:rsidR="001925C3" w:rsidRDefault="001925C3">
                                <w:pPr>
                                  <w:jc w:val="right"/>
                                  <w:rPr>
                                    <w:color w:val="D6D6D6" w:themeColor="text1" w:themeTint="80"/>
                                  </w:rPr>
                                </w:pPr>
                                <w:r>
                                  <w:rPr>
                                    <w:color w:val="D6D6D6" w:themeColor="text1" w:themeTint="80"/>
                                  </w:rPr>
                                  <w:t>Oscar Reinitz</w:t>
                                </w:r>
                              </w:p>
                            </w:sdtContent>
                          </w:sdt>
                          <w:p w14:paraId="411FFA1D" w14:textId="77777777" w:rsidR="001925C3" w:rsidRDefault="001925C3">
                            <w:pPr>
                              <w:jc w:val="right"/>
                              <w:rPr>
                                <w:color w:val="0C0C0C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7A9B015" id="Group 37" o:spid="_x0000_s1034" style="position:absolute;margin-left:416.8pt;margin-top:0;width:468pt;height:25.2pt;z-index:251662336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w4pYwMAAHA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">
              <v:rect id="Rectangle 38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#afafaf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6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D6D6D6" w:themeColor="text1" w:themeTint="80"/>
                        </w:rPr>
                        <w:alias w:val="Author"/>
                        <w:tag w:val=""/>
                        <w:id w:val="667216998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Content>
                        <w:p w14:paraId="09A60524" w14:textId="0661E445" w:rsidR="001925C3" w:rsidRDefault="001925C3">
                          <w:pPr>
                            <w:jc w:val="right"/>
                            <w:rPr>
                              <w:color w:val="D6D6D6" w:themeColor="text1" w:themeTint="80"/>
                            </w:rPr>
                          </w:pPr>
                          <w:r>
                            <w:rPr>
                              <w:color w:val="D6D6D6" w:themeColor="text1" w:themeTint="80"/>
                            </w:rPr>
                            <w:t>Oscar Reinitz</w:t>
                          </w:r>
                        </w:p>
                      </w:sdtContent>
                    </w:sdt>
                    <w:p w14:paraId="411FFA1D" w14:textId="77777777" w:rsidR="001925C3" w:rsidRDefault="001925C3">
                      <w:pPr>
                        <w:jc w:val="right"/>
                        <w:rPr>
                          <w:color w:val="0C0C0C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50AD9E4F" wp14:editId="2F9F1E55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96061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0C2D34" w14:textId="77777777" w:rsidR="001925C3" w:rsidRDefault="001925C3">
                          <w:pPr>
                            <w:jc w:val="right"/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191919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191919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191919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0AD9E4F" id="Rectangle 40" o:spid="_x0000_s1037" style="position:absolute;margin-left:0;margin-top:0;width:36pt;height:25.2pt;z-index:251661312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54p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O8RmT8soF6f4cMIU+Pd/K6pSe9ET7cCaRx&#10;oS6gFRC+0qEN0JPAKHHWAP587XvEUxeTlrOexq/i/sdWoOLMfLHU35/KE2ooFtIltRpn+Fyzea6x&#10;2+4SqE9KWjZOJpGMMZhJ1AjdI22KdYxKKmElxa74ZhIvQ14KtGmkWq8TiCbUiXBj752MriPLsWEf&#10;hkeBbuzqQONwC9OgiuWL5s7YaGlhvQ2g29T5B1ZH/mm6UyONmyiuj+f3hDrsy9Uv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/OeeKYoCAAB3BQAADgAAAAAAAAAAAAAAAAAuAgAAZHJzL2Uyb0RvYy54bWxQSwECLQAUAAYACAAA&#10;ACEACT23cNoAAAADAQAADwAAAAAAAAAAAAAAAADkBAAAZHJzL2Rvd25yZXYueG1sUEsFBgAAAAAE&#10;AAQA8wAAAOsFAAAAAA==&#10;" fillcolor="#afafaf [3213]" stroked="f" strokeweight="3pt">
              <v:textbox>
                <w:txbxContent>
                  <w:p w14:paraId="410C2D34" w14:textId="77777777" w:rsidR="001925C3" w:rsidRDefault="001925C3">
                    <w:pPr>
                      <w:jc w:val="right"/>
                      <w:rPr>
                        <w:color w:val="191919" w:themeColor="background1"/>
                        <w:sz w:val="28"/>
                        <w:szCs w:val="28"/>
                      </w:rPr>
                    </w:pPr>
                    <w:r>
                      <w:rPr>
                        <w:color w:val="191919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191919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191919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191919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191919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55071" w14:textId="77777777" w:rsidR="007771F2" w:rsidRDefault="007771F2" w:rsidP="001925C3">
      <w:pPr>
        <w:spacing w:after="0" w:line="240" w:lineRule="auto"/>
      </w:pPr>
      <w:r>
        <w:separator/>
      </w:r>
    </w:p>
  </w:footnote>
  <w:footnote w:type="continuationSeparator" w:id="0">
    <w:p w14:paraId="14D21F70" w14:textId="77777777" w:rsidR="007771F2" w:rsidRDefault="007771F2" w:rsidP="001925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D6D6D6" w:themeColor="text1" w:themeTint="80"/>
      </w:rPr>
      <w:alias w:val="Title"/>
      <w:tag w:val=""/>
      <w:id w:val="1418597952"/>
      <w:placeholder>
        <w:docPart w:val="6AE9617858E645E3AC2C142613BE5C8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92F06AC" w14:textId="03FE0CE0" w:rsidR="001925C3" w:rsidRDefault="001925C3">
        <w:pPr>
          <w:pStyle w:val="Header"/>
          <w:jc w:val="right"/>
          <w:rPr>
            <w:color w:val="D6D6D6" w:themeColor="text1" w:themeTint="80"/>
          </w:rPr>
        </w:pPr>
        <w:r>
          <w:rPr>
            <w:color w:val="D6D6D6" w:themeColor="text1" w:themeTint="80"/>
          </w:rPr>
          <w:t>CS:GO Case Opening Simulator Documentation</w:t>
        </w:r>
      </w:p>
    </w:sdtContent>
  </w:sdt>
  <w:p w14:paraId="3F374868" w14:textId="77777777" w:rsidR="001925C3" w:rsidRDefault="001925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D6D6D6" w:themeColor="text1" w:themeTint="80"/>
      </w:rPr>
      <w:alias w:val="Title"/>
      <w:tag w:val=""/>
      <w:id w:val="1116400235"/>
      <w:placeholder>
        <w:docPart w:val="27C777FC85AD4D06AC0A479558B0F9B1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0A4211C2" w14:textId="731658C7" w:rsidR="001925C3" w:rsidRDefault="001925C3">
        <w:pPr>
          <w:pStyle w:val="Header"/>
          <w:jc w:val="right"/>
          <w:rPr>
            <w:color w:val="D6D6D6" w:themeColor="text1" w:themeTint="80"/>
          </w:rPr>
        </w:pPr>
        <w:r>
          <w:rPr>
            <w:color w:val="D6D6D6" w:themeColor="text1" w:themeTint="80"/>
          </w:rPr>
          <w:t>CS:GO Case Opening Simulator Documentation</w:t>
        </w:r>
      </w:p>
    </w:sdtContent>
  </w:sdt>
  <w:p w14:paraId="0C29003C" w14:textId="77777777" w:rsidR="001925C3" w:rsidRDefault="001925C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xNLEwtzA0MTCxsDBR0lEKTi0uzszPAykwrAUAxA3e1SwAAAA="/>
  </w:docVars>
  <w:rsids>
    <w:rsidRoot w:val="0061364E"/>
    <w:rsid w:val="00001178"/>
    <w:rsid w:val="00050A0A"/>
    <w:rsid w:val="000B6821"/>
    <w:rsid w:val="001461BB"/>
    <w:rsid w:val="0014757B"/>
    <w:rsid w:val="001925C3"/>
    <w:rsid w:val="00194784"/>
    <w:rsid w:val="002112B2"/>
    <w:rsid w:val="00247F58"/>
    <w:rsid w:val="002C4362"/>
    <w:rsid w:val="002F6072"/>
    <w:rsid w:val="00305D94"/>
    <w:rsid w:val="00391C94"/>
    <w:rsid w:val="003A5EAD"/>
    <w:rsid w:val="004824D1"/>
    <w:rsid w:val="005623C5"/>
    <w:rsid w:val="0061364E"/>
    <w:rsid w:val="00705E74"/>
    <w:rsid w:val="007644ED"/>
    <w:rsid w:val="007771F2"/>
    <w:rsid w:val="008253DA"/>
    <w:rsid w:val="00863D66"/>
    <w:rsid w:val="009C1B14"/>
    <w:rsid w:val="00A154CF"/>
    <w:rsid w:val="00AF2C98"/>
    <w:rsid w:val="00AF747C"/>
    <w:rsid w:val="00B469C6"/>
    <w:rsid w:val="00BA558C"/>
    <w:rsid w:val="00C0090B"/>
    <w:rsid w:val="00C213BA"/>
    <w:rsid w:val="00C35D19"/>
    <w:rsid w:val="00C66632"/>
    <w:rsid w:val="00D23FEC"/>
    <w:rsid w:val="00D62D66"/>
    <w:rsid w:val="00D67606"/>
    <w:rsid w:val="00E2794D"/>
    <w:rsid w:val="00E65B24"/>
    <w:rsid w:val="00E75832"/>
    <w:rsid w:val="00EE1F50"/>
    <w:rsid w:val="00F0174A"/>
    <w:rsid w:val="00F94F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578765"/>
  <w15:chartTrackingRefBased/>
  <w15:docId w15:val="{CFBCA0A3-BA72-4810-A8A5-9CAFF3687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469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47F5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47F5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92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5C3"/>
  </w:style>
  <w:style w:type="paragraph" w:styleId="Footer">
    <w:name w:val="footer"/>
    <w:basedOn w:val="Normal"/>
    <w:link w:val="FooterChar"/>
    <w:uiPriority w:val="99"/>
    <w:unhideWhenUsed/>
    <w:rsid w:val="001925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5C3"/>
  </w:style>
  <w:style w:type="character" w:styleId="PlaceholderText">
    <w:name w:val="Placeholder Text"/>
    <w:basedOn w:val="DefaultParagraphFont"/>
    <w:uiPriority w:val="99"/>
    <w:semiHidden/>
    <w:rsid w:val="001925C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B469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E1F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C777FC85AD4D06AC0A479558B0F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02016B-B438-477A-9B96-D73B30546752}"/>
      </w:docPartPr>
      <w:docPartBody>
        <w:p w:rsidR="004A08FB" w:rsidRDefault="00841DDC" w:rsidP="00841DDC">
          <w:pPr>
            <w:pStyle w:val="27C777FC85AD4D06AC0A479558B0F9B1"/>
          </w:pPr>
          <w:r>
            <w:rPr>
              <w:color w:val="D6D6D6" w:themeColor="text1" w:themeTint="80"/>
            </w:rPr>
            <w:t>[Document title]</w:t>
          </w:r>
        </w:p>
      </w:docPartBody>
    </w:docPart>
    <w:docPart>
      <w:docPartPr>
        <w:name w:val="6AE9617858E645E3AC2C142613BE5C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61477C-39AD-46A9-8CFE-9EA7F0789E68}"/>
      </w:docPartPr>
      <w:docPartBody>
        <w:p w:rsidR="004A08FB" w:rsidRDefault="00841DDC" w:rsidP="00841DDC">
          <w:pPr>
            <w:pStyle w:val="6AE9617858E645E3AC2C142613BE5C86"/>
          </w:pPr>
          <w:r>
            <w:rPr>
              <w:color w:val="D6D6D6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1DDC"/>
    <w:rsid w:val="004A08FB"/>
    <w:rsid w:val="00841DDC"/>
    <w:rsid w:val="0099769D"/>
    <w:rsid w:val="009C0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41DDC"/>
    <w:rPr>
      <w:color w:val="808080"/>
    </w:rPr>
  </w:style>
  <w:style w:type="paragraph" w:customStyle="1" w:styleId="27C777FC85AD4D06AC0A479558B0F9B1">
    <w:name w:val="27C777FC85AD4D06AC0A479558B0F9B1"/>
    <w:rsid w:val="00841DDC"/>
  </w:style>
  <w:style w:type="paragraph" w:customStyle="1" w:styleId="6AE9617858E645E3AC2C142613BE5C86">
    <w:name w:val="6AE9617858E645E3AC2C142613BE5C86"/>
    <w:rsid w:val="00841D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AFAFAF"/>
      </a:dk1>
      <a:lt1>
        <a:sysClr val="window" lastClr="191919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3</Pages>
  <Words>306</Words>
  <Characters>1747</Characters>
  <Application>Microsoft Office Word</Application>
  <DocSecurity>0</DocSecurity>
  <Lines>14</Lines>
  <Paragraphs>4</Paragraphs>
  <ScaleCrop>false</ScaleCrop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:GO Case Opening Simulator Documentation</dc:title>
  <dc:subject>SDD Major Project 2022</dc:subject>
  <dc:creator>Oscar Reinitz</dc:creator>
  <cp:keywords/>
  <dc:description/>
  <cp:lastModifiedBy>Oscian Crafter</cp:lastModifiedBy>
  <cp:revision>37</cp:revision>
  <dcterms:created xsi:type="dcterms:W3CDTF">2022-05-30T04:39:00Z</dcterms:created>
  <dcterms:modified xsi:type="dcterms:W3CDTF">2022-07-17T03:27:00Z</dcterms:modified>
</cp:coreProperties>
</file>